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C7D92" w14:textId="77777777" w:rsidR="007127FD" w:rsidRDefault="001746D4" w:rsidP="007127FD">
      <w:pPr>
        <w:autoSpaceDE w:val="0"/>
        <w:autoSpaceDN w:val="0"/>
        <w:adjustRightInd w:val="0"/>
        <w:spacing w:after="50" w:line="240" w:lineRule="auto"/>
        <w:jc w:val="right"/>
        <w:rPr>
          <w:rFonts w:ascii="Arial" w:hAnsi="Arial" w:cs="Arial"/>
          <w:b/>
          <w:sz w:val="32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D1F98AA" wp14:editId="2CBA1B5C">
            <wp:simplePos x="0" y="0"/>
            <wp:positionH relativeFrom="page">
              <wp:posOffset>445770</wp:posOffset>
            </wp:positionH>
            <wp:positionV relativeFrom="page">
              <wp:posOffset>353695</wp:posOffset>
            </wp:positionV>
            <wp:extent cx="1289050" cy="1295400"/>
            <wp:effectExtent l="0" t="0" r="635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oams Carr Logo - Vertica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905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9B7">
        <w:rPr>
          <w:rFonts w:ascii="Arial" w:hAnsi="Arial" w:cs="Arial"/>
          <w:b/>
          <w:sz w:val="32"/>
        </w:rPr>
        <w:t xml:space="preserve"> </w:t>
      </w:r>
      <w:r w:rsidR="007321CC">
        <w:rPr>
          <w:rFonts w:ascii="Arial" w:hAnsi="Arial" w:cs="Arial"/>
          <w:b/>
          <w:sz w:val="32"/>
        </w:rPr>
        <w:t>GOOD SAMARITAN CAMPUS</w:t>
      </w:r>
    </w:p>
    <w:p w14:paraId="1CCA4513" w14:textId="77777777" w:rsidR="007127FD" w:rsidRPr="0066685E" w:rsidRDefault="007127FD" w:rsidP="007127FD">
      <w:pPr>
        <w:autoSpaceDE w:val="0"/>
        <w:autoSpaceDN w:val="0"/>
        <w:adjustRightInd w:val="0"/>
        <w:spacing w:after="50" w:line="240" w:lineRule="auto"/>
        <w:jc w:val="right"/>
        <w:rPr>
          <w:rFonts w:ascii="Arial" w:hAnsi="Arial" w:cs="Arial"/>
          <w:b/>
          <w:sz w:val="28"/>
          <w:szCs w:val="28"/>
        </w:rPr>
      </w:pPr>
      <w:r w:rsidRPr="0066685E">
        <w:rPr>
          <w:rFonts w:ascii="Arial" w:hAnsi="Arial" w:cs="Arial"/>
          <w:b/>
          <w:sz w:val="28"/>
          <w:szCs w:val="28"/>
        </w:rPr>
        <w:t>Clothing and Equipment</w:t>
      </w:r>
      <w:r w:rsidR="007321CC">
        <w:rPr>
          <w:rFonts w:ascii="Arial" w:hAnsi="Arial" w:cs="Arial"/>
          <w:b/>
          <w:sz w:val="28"/>
          <w:szCs w:val="28"/>
        </w:rPr>
        <w:t xml:space="preserve"> Check </w:t>
      </w:r>
      <w:r w:rsidRPr="0066685E">
        <w:rPr>
          <w:rFonts w:ascii="Arial" w:hAnsi="Arial" w:cs="Arial"/>
          <w:b/>
          <w:sz w:val="28"/>
          <w:szCs w:val="28"/>
        </w:rPr>
        <w:t>List</w:t>
      </w:r>
    </w:p>
    <w:p w14:paraId="16C8A71F" w14:textId="77777777" w:rsidR="007127FD" w:rsidRDefault="007127FD" w:rsidP="007127FD">
      <w:pPr>
        <w:spacing w:after="160" w:line="259" w:lineRule="auto"/>
        <w:jc w:val="center"/>
        <w:rPr>
          <w:rFonts w:ascii="Arial" w:eastAsia="Calibri" w:hAnsi="Arial" w:cs="Arial"/>
          <w:b/>
        </w:rPr>
      </w:pPr>
    </w:p>
    <w:p w14:paraId="2AC01319" w14:textId="77777777" w:rsidR="007127FD" w:rsidRDefault="007127FD" w:rsidP="007127FD">
      <w:pPr>
        <w:spacing w:after="160" w:line="259" w:lineRule="auto"/>
        <w:jc w:val="center"/>
        <w:rPr>
          <w:rFonts w:ascii="Arial" w:eastAsia="Calibri" w:hAnsi="Arial" w:cs="Arial"/>
          <w:b/>
        </w:rPr>
      </w:pPr>
    </w:p>
    <w:p w14:paraId="25A980D2" w14:textId="77777777" w:rsidR="00440E7A" w:rsidRDefault="00440E7A" w:rsidP="007127FD">
      <w:pPr>
        <w:spacing w:after="160" w:line="259" w:lineRule="auto"/>
        <w:jc w:val="center"/>
        <w:rPr>
          <w:rFonts w:ascii="Arial" w:eastAsia="Calibri" w:hAnsi="Arial" w:cs="Arial"/>
          <w:b/>
        </w:rPr>
      </w:pPr>
    </w:p>
    <w:tbl>
      <w:tblPr>
        <w:tblW w:w="10788" w:type="dxa"/>
        <w:tblInd w:w="93" w:type="dxa"/>
        <w:tblLook w:val="04A0" w:firstRow="1" w:lastRow="0" w:firstColumn="1" w:lastColumn="0" w:noHBand="0" w:noVBand="1"/>
      </w:tblPr>
      <w:tblGrid>
        <w:gridCol w:w="2591"/>
        <w:gridCol w:w="763"/>
        <w:gridCol w:w="7434"/>
      </w:tblGrid>
      <w:tr w:rsidR="007321CC" w:rsidRPr="007321CC" w14:paraId="43BC2FDC" w14:textId="77777777" w:rsidTr="007D56F0">
        <w:trPr>
          <w:trHeight w:val="730"/>
        </w:trPr>
        <w:tc>
          <w:tcPr>
            <w:tcW w:w="1078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BFD0DA" w14:textId="77777777" w:rsidR="00F6676A" w:rsidRPr="007321CC" w:rsidRDefault="007321CC" w:rsidP="00F667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AU"/>
              </w:rPr>
              <w:t>Clothing</w:t>
            </w:r>
            <w:r w:rsidR="00763D5C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AU"/>
              </w:rPr>
              <w:t xml:space="preserve"> (Week A &amp; B)</w:t>
            </w:r>
          </w:p>
        </w:tc>
      </w:tr>
      <w:tr w:rsidR="007321CC" w:rsidRPr="007321CC" w14:paraId="5F31986C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84DDB8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Runner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3AAAAA" w14:textId="56944E8F" w:rsidR="007321CC" w:rsidRPr="007321CC" w:rsidRDefault="00B83D82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color w:val="000000"/>
                <w:lang w:eastAsia="en-AU"/>
              </w:rPr>
              <w:t>2</w:t>
            </w:r>
            <w:r w:rsidR="007321CC" w:rsidRPr="007321CC">
              <w:rPr>
                <w:rFonts w:ascii="Arial" w:eastAsia="Calibri" w:hAnsi="Arial" w:cs="Arial"/>
                <w:color w:val="000000"/>
                <w:lang w:eastAsia="en-AU"/>
              </w:rPr>
              <w:t>pr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B23F41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Old runners preferable as they will get wet</w:t>
            </w:r>
          </w:p>
        </w:tc>
      </w:tr>
      <w:tr w:rsidR="007321CC" w:rsidRPr="007321CC" w14:paraId="03CE7701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B15216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rack pant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A6CA39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2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890F9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Preferably not cotton and made from synthetic materials</w:t>
            </w:r>
          </w:p>
        </w:tc>
      </w:tr>
      <w:tr w:rsidR="007321CC" w:rsidRPr="007321CC" w14:paraId="3AF5B682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80CF9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Work pant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67B5C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7362B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For work around Good Samaritan Campus</w:t>
            </w:r>
          </w:p>
        </w:tc>
      </w:tr>
      <w:tr w:rsidR="007321CC" w:rsidRPr="007321CC" w14:paraId="128D2EFE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677D7A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-shirts/collared shirt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45B2DF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3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BF119" w14:textId="77777777" w:rsidR="007321CC" w:rsidRPr="007321CC" w:rsidRDefault="007321CC" w:rsidP="007321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321CC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B82573" w:rsidRPr="007321CC" w14:paraId="555432D3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C2E3CA" w14:textId="7B8A8B94" w:rsidR="00B82573" w:rsidRPr="007321CC" w:rsidRDefault="00B82573" w:rsidP="007321C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Pyjama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A9A7E9" w14:textId="1F4460DF" w:rsidR="00B82573" w:rsidRPr="007321CC" w:rsidRDefault="00B82573" w:rsidP="007321CC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9B3BDB" w14:textId="77777777" w:rsidR="00B82573" w:rsidRPr="007321CC" w:rsidRDefault="00B82573" w:rsidP="007321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B82573" w:rsidRPr="007321CC" w14:paraId="770F9C37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86ED31" w14:textId="45770AFE" w:rsidR="00B82573" w:rsidRDefault="00B82573" w:rsidP="007321C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lippers/slide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464B9D" w14:textId="02ED7E7B" w:rsidR="00B82573" w:rsidRDefault="00B82573" w:rsidP="007321CC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CFA591" w14:textId="77777777" w:rsidR="00B82573" w:rsidRPr="007321CC" w:rsidRDefault="00B82573" w:rsidP="007321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7321CC" w:rsidRPr="007321CC" w14:paraId="05580406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070C2" w14:textId="48F10AAA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Woollen/fleece jumpers</w:t>
            </w:r>
            <w:r w:rsidR="00B82573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/puffer jacke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29BF1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2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2541BE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Do not bring cotton jumpers</w:t>
            </w:r>
          </w:p>
        </w:tc>
      </w:tr>
      <w:tr w:rsidR="007321CC" w:rsidRPr="007321CC" w14:paraId="77C35B61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F002C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hick sock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64EFC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4pr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0D976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proofErr w:type="spellStart"/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Eg.</w:t>
            </w:r>
            <w:proofErr w:type="spellEnd"/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 xml:space="preserve"> Explorer socks</w:t>
            </w:r>
          </w:p>
        </w:tc>
      </w:tr>
      <w:tr w:rsidR="007321CC" w:rsidRPr="007321CC" w14:paraId="2B73F7EC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59E70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ynthetic sock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EBEE74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2pr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27A1B9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 </w:t>
            </w:r>
          </w:p>
        </w:tc>
      </w:tr>
      <w:tr w:rsidR="007321CC" w:rsidRPr="007321CC" w14:paraId="1DBB57AE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FAD7AD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Underwear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0D181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5pr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20A8A" w14:textId="77777777" w:rsidR="007321CC" w:rsidRPr="007321CC" w:rsidRDefault="007321CC" w:rsidP="007321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321CC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7321CC" w:rsidRPr="007321CC" w14:paraId="16324147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1F7851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hort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7878D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2pr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F81B0B" w14:textId="026B7DDD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</w:p>
        </w:tc>
      </w:tr>
      <w:tr w:rsidR="007321CC" w:rsidRPr="007321CC" w14:paraId="758B46F8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DAAEE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unha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32915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9BBC15" w14:textId="77777777" w:rsidR="007321CC" w:rsidRPr="007321CC" w:rsidRDefault="007321CC" w:rsidP="007321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321CC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7321CC" w:rsidRPr="007321CC" w14:paraId="5C476D2D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E9406" w14:textId="5E0C0761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Beanie</w:t>
            </w:r>
            <w:r w:rsidR="00C17CA3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/ warm woollen ha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F194CD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E66899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Woollen or polar fleece</w:t>
            </w:r>
          </w:p>
        </w:tc>
      </w:tr>
      <w:tr w:rsidR="009D3F93" w:rsidRPr="007321CC" w14:paraId="54363277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292D67" w14:textId="55841C18" w:rsidR="009D3F93" w:rsidRPr="007321CC" w:rsidRDefault="00EA77A6" w:rsidP="007321C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Rain jacket</w:t>
            </w:r>
            <w:r w:rsidR="001D4CE4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/ sports jacke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BFB01E" w14:textId="6EC9E485" w:rsidR="009D3F93" w:rsidRPr="007321CC" w:rsidRDefault="009D3F93" w:rsidP="007321CC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D457BA" w14:textId="77777777" w:rsidR="009D3F93" w:rsidRPr="007321CC" w:rsidRDefault="009D3F93" w:rsidP="007321CC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lang w:eastAsia="en-AU"/>
              </w:rPr>
            </w:pPr>
          </w:p>
        </w:tc>
      </w:tr>
      <w:tr w:rsidR="007321CC" w:rsidRPr="007321CC" w14:paraId="6E455EAB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344F03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owel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7F3A4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DAB457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1 bath towel</w:t>
            </w:r>
          </w:p>
        </w:tc>
      </w:tr>
      <w:tr w:rsidR="007321CC" w:rsidRPr="007321CC" w14:paraId="563CE71F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4DCA11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hermal top &amp; pant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DE96F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11985" w14:textId="77777777" w:rsidR="007321CC" w:rsidRPr="007321CC" w:rsidRDefault="007321CC" w:rsidP="007321C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7321CC">
              <w:rPr>
                <w:rFonts w:ascii="Arial" w:eastAsia="Calibri" w:hAnsi="Arial" w:cs="Arial"/>
                <w:color w:val="000000"/>
                <w:lang w:eastAsia="en-AU"/>
              </w:rPr>
              <w:t>Recommended especially for Terms 2 and 3</w:t>
            </w:r>
          </w:p>
        </w:tc>
      </w:tr>
      <w:tr w:rsidR="00E71797" w:rsidRPr="007321CC" w14:paraId="5BC6CBAF" w14:textId="77777777" w:rsidTr="00953F5D">
        <w:trPr>
          <w:trHeight w:val="300"/>
        </w:trPr>
        <w:tc>
          <w:tcPr>
            <w:tcW w:w="10788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BA986" w14:textId="77777777" w:rsidR="00E71797" w:rsidRDefault="00E71797" w:rsidP="0066415B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</w:p>
          <w:p w14:paraId="49A355EB" w14:textId="77777777" w:rsidR="00440E7A" w:rsidRDefault="00440E7A" w:rsidP="0066415B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</w:p>
          <w:p w14:paraId="1A23E2DA" w14:textId="77777777" w:rsidR="00440E7A" w:rsidRPr="00E71797" w:rsidRDefault="00440E7A" w:rsidP="0066415B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</w:p>
          <w:p w14:paraId="6DC28DCC" w14:textId="77777777" w:rsidR="00E71797" w:rsidRPr="00E71797" w:rsidRDefault="00E71797" w:rsidP="00440E7A">
            <w:pPr>
              <w:spacing w:after="0" w:line="240" w:lineRule="auto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</w:p>
        </w:tc>
      </w:tr>
      <w:tr w:rsidR="00E71797" w:rsidRPr="007321CC" w14:paraId="11145025" w14:textId="77777777" w:rsidTr="00953F5D">
        <w:trPr>
          <w:trHeight w:val="651"/>
        </w:trPr>
        <w:tc>
          <w:tcPr>
            <w:tcW w:w="10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80ED16" w14:textId="77777777" w:rsidR="00E71797" w:rsidRPr="007321CC" w:rsidRDefault="00E71797" w:rsidP="007321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31F20"/>
                <w:sz w:val="28"/>
                <w:szCs w:val="28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sz w:val="28"/>
                <w:szCs w:val="28"/>
                <w:lang w:eastAsia="en-AU"/>
              </w:rPr>
              <w:t>Equipment</w:t>
            </w:r>
          </w:p>
        </w:tc>
      </w:tr>
      <w:tr w:rsidR="00E71797" w:rsidRPr="007321CC" w14:paraId="75FE443C" w14:textId="77777777" w:rsidTr="002367F9">
        <w:trPr>
          <w:trHeight w:val="885"/>
        </w:trPr>
        <w:tc>
          <w:tcPr>
            <w:tcW w:w="2591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34553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Sleeping bag</w:t>
            </w:r>
          </w:p>
        </w:tc>
        <w:tc>
          <w:tcPr>
            <w:tcW w:w="763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76F99" w14:textId="77777777" w:rsidR="00E71797" w:rsidRPr="007321CC" w:rsidRDefault="00E71797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single" w:sz="6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11062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Should be made from down or Dacron and of good quality. Should come in a small stuff sac or sac with compression straps. Needs to be 3-4 season for Terms 2 &amp; 3 and 2 – 3 season for Terms 1 &amp; 4</w:t>
            </w:r>
          </w:p>
        </w:tc>
      </w:tr>
      <w:tr w:rsidR="00E8141E" w:rsidRPr="007321CC" w14:paraId="09373505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36461F" w14:textId="2969B61F" w:rsidR="00E8141E" w:rsidRPr="007321CC" w:rsidRDefault="00FD028B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Fitted single shee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2D0287" w14:textId="577C9B14" w:rsidR="00E8141E" w:rsidRPr="007321CC" w:rsidRDefault="00FD028B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C6EB22" w14:textId="1CB7463C" w:rsidR="00E8141E" w:rsidRPr="007321CC" w:rsidRDefault="00FD028B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color w:val="231F20"/>
                <w:lang w:eastAsia="en-AU"/>
              </w:rPr>
              <w:t>For the bunk beds</w:t>
            </w:r>
          </w:p>
        </w:tc>
      </w:tr>
      <w:tr w:rsidR="00E71797" w:rsidRPr="007321CC" w14:paraId="64101F6A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C9A53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Inner shee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9249D" w14:textId="77777777" w:rsidR="00E71797" w:rsidRPr="007321CC" w:rsidRDefault="00E71797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CE794C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Cotton or silk for sleeping bag</w:t>
            </w:r>
          </w:p>
        </w:tc>
      </w:tr>
      <w:tr w:rsidR="00E71797" w:rsidRPr="007321CC" w14:paraId="122413DD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2184C" w14:textId="61313988" w:rsidR="00E71797" w:rsidRPr="007321CC" w:rsidRDefault="009D3F93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 xml:space="preserve">Pillow &amp; </w:t>
            </w:r>
            <w:r w:rsidR="00E71797"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Pillow case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BAFFF0" w14:textId="77777777" w:rsidR="00E71797" w:rsidRPr="007321CC" w:rsidRDefault="00E71797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F97C58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 </w:t>
            </w:r>
          </w:p>
        </w:tc>
      </w:tr>
      <w:tr w:rsidR="00E71797" w:rsidRPr="007321CC" w14:paraId="519A8619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ABB3D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Water bottle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DBE3E" w14:textId="77777777" w:rsidR="00E71797" w:rsidRPr="007321CC" w:rsidRDefault="00E71797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2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83B5F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Minimum 1 litre, wide mouthed</w:t>
            </w:r>
          </w:p>
        </w:tc>
      </w:tr>
      <w:tr w:rsidR="00E71797" w:rsidRPr="007321CC" w14:paraId="75AACCDD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175E13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Personal Ki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0D573" w14:textId="77777777" w:rsidR="00E71797" w:rsidRPr="007321CC" w:rsidRDefault="00953F5D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894862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To include personal medication (</w:t>
            </w:r>
            <w:proofErr w:type="spellStart"/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eg.</w:t>
            </w:r>
            <w:proofErr w:type="spellEnd"/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 xml:space="preserve"> Ventolin)</w:t>
            </w:r>
          </w:p>
        </w:tc>
      </w:tr>
      <w:tr w:rsidR="00E71797" w:rsidRPr="007321CC" w14:paraId="56A78C27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821E64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Toiletrie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4AF93" w14:textId="77777777" w:rsidR="00E71797" w:rsidRPr="007321CC" w:rsidRDefault="00953F5D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0A505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Toothbrush, toothpaste, biodegradable soap, shampoo etc.</w:t>
            </w:r>
          </w:p>
        </w:tc>
      </w:tr>
      <w:tr w:rsidR="00E71797" w:rsidRPr="007321CC" w14:paraId="3579CD1B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B89E1D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Plastic bag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96B897" w14:textId="77777777" w:rsidR="00E71797" w:rsidRPr="007321CC" w:rsidRDefault="00E71797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2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47503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Recycled shopping bags (to put wet personal belongings in)</w:t>
            </w:r>
          </w:p>
        </w:tc>
      </w:tr>
      <w:tr w:rsidR="00E71797" w:rsidRPr="007321CC" w14:paraId="0676EEF3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E568F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Stationery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B65F1" w14:textId="77777777" w:rsidR="00E71797" w:rsidRPr="007321CC" w:rsidRDefault="00953F5D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2BF05" w14:textId="2C16D163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 xml:space="preserve">pens, pencils </w:t>
            </w:r>
          </w:p>
        </w:tc>
      </w:tr>
      <w:tr w:rsidR="00E71797" w:rsidRPr="007321CC" w14:paraId="33263754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9825F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Day Pack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CB42CA" w14:textId="77777777" w:rsidR="00E71797" w:rsidRPr="007321CC" w:rsidRDefault="00953F5D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CE15C7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Similar to size used at school (preferable not the College pack)</w:t>
            </w:r>
          </w:p>
        </w:tc>
      </w:tr>
      <w:tr w:rsidR="00E71797" w:rsidRPr="007321CC" w14:paraId="280D2514" w14:textId="77777777" w:rsidTr="002367F9">
        <w:trPr>
          <w:trHeight w:val="315"/>
        </w:trPr>
        <w:tc>
          <w:tcPr>
            <w:tcW w:w="25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2568A8" w14:textId="77777777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b/>
                <w:bCs/>
                <w:color w:val="231F20"/>
                <w:lang w:eastAsia="en-AU"/>
              </w:rPr>
              <w:t>Torch &amp; spare batterie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2CD863" w14:textId="77777777" w:rsidR="00E71797" w:rsidRPr="007321CC" w:rsidRDefault="00E71797" w:rsidP="00953F5D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  <w:r w:rsidRPr="007321CC">
              <w:rPr>
                <w:rFonts w:ascii="Arial" w:eastAsia="Times New Roman" w:hAnsi="Arial" w:cs="Arial"/>
                <w:color w:val="231F20"/>
                <w:lang w:eastAsia="en-AU"/>
              </w:rPr>
              <w:t>1</w:t>
            </w:r>
          </w:p>
        </w:tc>
        <w:tc>
          <w:tcPr>
            <w:tcW w:w="74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62243" w14:textId="1604310C" w:rsidR="00E71797" w:rsidRPr="007321CC" w:rsidRDefault="00E71797" w:rsidP="007321CC">
            <w:pPr>
              <w:spacing w:after="0" w:line="240" w:lineRule="auto"/>
              <w:rPr>
                <w:rFonts w:ascii="Arial" w:eastAsia="Times New Roman" w:hAnsi="Arial" w:cs="Arial"/>
                <w:color w:val="231F20"/>
                <w:lang w:eastAsia="en-AU"/>
              </w:rPr>
            </w:pPr>
          </w:p>
        </w:tc>
      </w:tr>
    </w:tbl>
    <w:p w14:paraId="1B5447B6" w14:textId="77777777" w:rsidR="00801841" w:rsidRDefault="00801841" w:rsidP="00F21938">
      <w:pPr>
        <w:spacing w:after="160" w:line="259" w:lineRule="auto"/>
        <w:jc w:val="both"/>
        <w:rPr>
          <w:rFonts w:ascii="Arial" w:eastAsia="Calibri" w:hAnsi="Arial" w:cs="Arial"/>
          <w:vanish/>
          <w:lang w:val="en"/>
        </w:rPr>
      </w:pPr>
    </w:p>
    <w:p w14:paraId="0B4FC39F" w14:textId="77777777" w:rsidR="00801841" w:rsidRDefault="00801841" w:rsidP="007321CC">
      <w:pPr>
        <w:spacing w:after="160" w:line="259" w:lineRule="auto"/>
        <w:jc w:val="both"/>
        <w:rPr>
          <w:rFonts w:ascii="Arial" w:eastAsia="Calibri" w:hAnsi="Arial" w:cs="Arial"/>
          <w:b/>
          <w:bCs/>
          <w:lang w:val="en"/>
        </w:rPr>
        <w:sectPr w:rsidR="00801841" w:rsidSect="00872FA6">
          <w:pgSz w:w="11906" w:h="16838" w:code="9"/>
          <w:pgMar w:top="1134" w:right="567" w:bottom="567" w:left="567" w:header="567" w:footer="567" w:gutter="0"/>
          <w:cols w:space="708"/>
          <w:docGrid w:linePitch="360"/>
        </w:sectPr>
      </w:pPr>
    </w:p>
    <w:p w14:paraId="0E106E93" w14:textId="77777777" w:rsidR="007838EF" w:rsidRDefault="007838EF" w:rsidP="00F6676A">
      <w:pPr>
        <w:autoSpaceDE w:val="0"/>
        <w:autoSpaceDN w:val="0"/>
        <w:adjustRightInd w:val="0"/>
        <w:spacing w:after="50" w:line="240" w:lineRule="auto"/>
        <w:jc w:val="right"/>
        <w:rPr>
          <w:rFonts w:ascii="Arial" w:hAnsi="Arial" w:cs="Arial"/>
          <w:b/>
          <w:sz w:val="28"/>
          <w:szCs w:val="28"/>
        </w:rPr>
      </w:pPr>
    </w:p>
    <w:p w14:paraId="276EBFA4" w14:textId="77777777" w:rsidR="00440E7A" w:rsidRPr="0066685E" w:rsidRDefault="00440E7A" w:rsidP="00F6676A">
      <w:pPr>
        <w:autoSpaceDE w:val="0"/>
        <w:autoSpaceDN w:val="0"/>
        <w:adjustRightInd w:val="0"/>
        <w:spacing w:after="50" w:line="240" w:lineRule="auto"/>
        <w:jc w:val="right"/>
        <w:rPr>
          <w:rFonts w:ascii="Arial" w:hAnsi="Arial" w:cs="Arial"/>
          <w:b/>
          <w:sz w:val="28"/>
          <w:szCs w:val="28"/>
        </w:rPr>
      </w:pPr>
    </w:p>
    <w:tbl>
      <w:tblPr>
        <w:tblW w:w="10788" w:type="dxa"/>
        <w:tblInd w:w="93" w:type="dxa"/>
        <w:tblLook w:val="04A0" w:firstRow="1" w:lastRow="0" w:firstColumn="1" w:lastColumn="0" w:noHBand="0" w:noVBand="1"/>
      </w:tblPr>
      <w:tblGrid>
        <w:gridCol w:w="2794"/>
        <w:gridCol w:w="534"/>
        <w:gridCol w:w="7460"/>
      </w:tblGrid>
      <w:tr w:rsidR="00F21938" w:rsidRPr="00F21938" w14:paraId="3D6206FF" w14:textId="77777777" w:rsidTr="007D56F0">
        <w:trPr>
          <w:trHeight w:val="661"/>
        </w:trPr>
        <w:tc>
          <w:tcPr>
            <w:tcW w:w="10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BABFEE" w14:textId="77777777" w:rsidR="00F21938" w:rsidRPr="00F21938" w:rsidRDefault="00F21938" w:rsidP="00F219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sz w:val="28"/>
                <w:szCs w:val="28"/>
                <w:lang w:eastAsia="en-AU"/>
              </w:rPr>
              <w:t xml:space="preserve">Clothing </w:t>
            </w:r>
            <w:r w:rsidR="00763D5C">
              <w:rPr>
                <w:rFonts w:ascii="Arial" w:eastAsia="Calibri" w:hAnsi="Arial" w:cs="Arial"/>
                <w:b/>
                <w:bCs/>
                <w:color w:val="000000"/>
                <w:sz w:val="28"/>
                <w:szCs w:val="28"/>
                <w:lang w:eastAsia="en-AU"/>
              </w:rPr>
              <w:t>(Week C)</w:t>
            </w:r>
          </w:p>
        </w:tc>
      </w:tr>
      <w:tr w:rsidR="00F21938" w:rsidRPr="00F21938" w14:paraId="5D35FCA5" w14:textId="77777777" w:rsidTr="00953F5D">
        <w:trPr>
          <w:trHeight w:val="570"/>
        </w:trPr>
        <w:tc>
          <w:tcPr>
            <w:tcW w:w="2794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32FF0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Walking boots</w:t>
            </w:r>
          </w:p>
        </w:tc>
        <w:tc>
          <w:tcPr>
            <w:tcW w:w="534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2F916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pr</w:t>
            </w:r>
          </w:p>
        </w:tc>
        <w:tc>
          <w:tcPr>
            <w:tcW w:w="746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A6DE0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Must be worn in and comfortable for walking. (Do not bring elastic sided boots)</w:t>
            </w:r>
          </w:p>
        </w:tc>
      </w:tr>
      <w:tr w:rsidR="00F21938" w:rsidRPr="00F21938" w14:paraId="220AE855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A30B6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Runner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BB01A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pr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FA433" w14:textId="3D930F71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Old runners preferable as they will get wet</w:t>
            </w:r>
            <w:r w:rsidR="000052CC">
              <w:rPr>
                <w:rFonts w:ascii="Arial" w:eastAsia="Calibri" w:hAnsi="Arial" w:cs="Arial"/>
                <w:color w:val="000000"/>
                <w:lang w:eastAsia="en-AU"/>
              </w:rPr>
              <w:t xml:space="preserve"> canoeing</w:t>
            </w:r>
          </w:p>
        </w:tc>
      </w:tr>
      <w:tr w:rsidR="00F21938" w:rsidRPr="00F21938" w14:paraId="240A296F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FDA60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hort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95205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2pr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C45AE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pr that you can swim in</w:t>
            </w:r>
          </w:p>
        </w:tc>
      </w:tr>
      <w:tr w:rsidR="00F21938" w:rsidRPr="00F21938" w14:paraId="1633AD5E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45FAA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rack pant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6DC84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2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6930A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Preferably not cotton and made from synthetic materials</w:t>
            </w:r>
          </w:p>
        </w:tc>
      </w:tr>
      <w:tr w:rsidR="00F21938" w:rsidRPr="00F21938" w14:paraId="1C6E9964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EB49B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Work pant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386C3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5A242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For work around camp</w:t>
            </w:r>
          </w:p>
        </w:tc>
      </w:tr>
      <w:tr w:rsidR="00F21938" w:rsidRPr="00F21938" w14:paraId="5B850213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F5BE1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-shirts/collared shirt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4BCAD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3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70EF0" w14:textId="77777777" w:rsidR="00F21938" w:rsidRPr="00F21938" w:rsidRDefault="00F21938" w:rsidP="00F21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F21938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F21938" w:rsidRPr="00F21938" w14:paraId="35F8709F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D7A88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Woollen/fleece jumper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26EE6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2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54FEF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Do not bring cotton jumpers</w:t>
            </w:r>
          </w:p>
        </w:tc>
      </w:tr>
      <w:tr w:rsidR="00F21938" w:rsidRPr="00F21938" w14:paraId="24FD04D8" w14:textId="77777777" w:rsidTr="00F21938">
        <w:trPr>
          <w:trHeight w:val="57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553B7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hick sock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93FB0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4pr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D2338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proofErr w:type="spellStart"/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Eg.</w:t>
            </w:r>
            <w:proofErr w:type="spellEnd"/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 xml:space="preserve"> Explorer socks/Bushwalking Socks (do not bring cotton socks)</w:t>
            </w:r>
          </w:p>
        </w:tc>
      </w:tr>
      <w:tr w:rsidR="00F21938" w:rsidRPr="00F21938" w14:paraId="282E3731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FA2B8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ynthetic sock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234EE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2pr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537E6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 (do not bring cotton socks)</w:t>
            </w:r>
          </w:p>
        </w:tc>
      </w:tr>
      <w:tr w:rsidR="00F21938" w:rsidRPr="00F21938" w14:paraId="66B368FA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82BF8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Underwear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B826A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5pr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6F4A0" w14:textId="77777777" w:rsidR="00F21938" w:rsidRPr="00F21938" w:rsidRDefault="00F21938" w:rsidP="00F21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F21938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F21938" w:rsidRPr="00F21938" w14:paraId="22D55E8E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F2A45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unha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55EAD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DE2DE" w14:textId="77777777" w:rsidR="00F21938" w:rsidRPr="00F21938" w:rsidRDefault="00F21938" w:rsidP="00F21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F21938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F21938" w:rsidRPr="00F21938" w14:paraId="0ABF2725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92375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Beani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2305A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58F16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Woollen or polar fleece</w:t>
            </w:r>
          </w:p>
        </w:tc>
      </w:tr>
      <w:tr w:rsidR="00F21938" w:rsidRPr="00F21938" w14:paraId="3F0E977A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D7C7F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owe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E0DF8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2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ACA46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 bath towel and 1 small towel for overnight walk</w:t>
            </w:r>
          </w:p>
        </w:tc>
      </w:tr>
      <w:tr w:rsidR="00F21938" w:rsidRPr="00F21938" w14:paraId="1DA8E79D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5F811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hermal top &amp; pants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A685D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27680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Recommended especially for Terms 2 and 3</w:t>
            </w:r>
          </w:p>
        </w:tc>
      </w:tr>
      <w:tr w:rsidR="00F21938" w:rsidRPr="00F21938" w14:paraId="5AF969BD" w14:textId="77777777" w:rsidTr="00F21938">
        <w:trPr>
          <w:trHeight w:val="300"/>
        </w:trPr>
        <w:tc>
          <w:tcPr>
            <w:tcW w:w="2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A4713" w14:textId="4D31CE94" w:rsidR="00F21938" w:rsidRPr="00F21938" w:rsidRDefault="00EC2EDC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  <w:t>Plastic ba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5AA53" w14:textId="3F403C26" w:rsidR="00F21938" w:rsidRPr="00F21938" w:rsidRDefault="00EC2EDC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>
              <w:rPr>
                <w:rFonts w:ascii="Arial" w:eastAsia="Times New Roman" w:hAnsi="Arial" w:cs="Arial"/>
                <w:color w:val="000000"/>
                <w:lang w:eastAsia="en-AU"/>
              </w:rPr>
              <w:t>3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406E6" w14:textId="1E506595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</w:p>
        </w:tc>
      </w:tr>
    </w:tbl>
    <w:p w14:paraId="2D5A5CBD" w14:textId="77777777" w:rsidR="00F21938" w:rsidRDefault="00F21938" w:rsidP="00F21938">
      <w:pPr>
        <w:spacing w:after="160" w:line="259" w:lineRule="auto"/>
        <w:jc w:val="both"/>
        <w:rPr>
          <w:rFonts w:ascii="Arial" w:eastAsia="Calibri" w:hAnsi="Arial" w:cs="Arial"/>
          <w:vanish/>
          <w:lang w:val="en"/>
        </w:rPr>
      </w:pPr>
      <w:r w:rsidRPr="007321CC">
        <w:rPr>
          <w:rFonts w:ascii="Arial" w:eastAsia="Calibri" w:hAnsi="Arial" w:cs="Arial"/>
          <w:vanish/>
          <w:lang w:val="en"/>
        </w:rPr>
        <w:t>*These are optional; however it is advised that during winter these are included.</w:t>
      </w:r>
    </w:p>
    <w:tbl>
      <w:tblPr>
        <w:tblW w:w="10788" w:type="dxa"/>
        <w:tblInd w:w="93" w:type="dxa"/>
        <w:tblLook w:val="04A0" w:firstRow="1" w:lastRow="0" w:firstColumn="1" w:lastColumn="0" w:noHBand="0" w:noVBand="1"/>
      </w:tblPr>
      <w:tblGrid>
        <w:gridCol w:w="2709"/>
        <w:gridCol w:w="531"/>
        <w:gridCol w:w="7548"/>
      </w:tblGrid>
      <w:tr w:rsidR="00E71797" w:rsidRPr="00E71797" w14:paraId="501C696B" w14:textId="77777777" w:rsidTr="00143A57">
        <w:trPr>
          <w:trHeight w:val="387"/>
        </w:trPr>
        <w:tc>
          <w:tcPr>
            <w:tcW w:w="1078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A499C5" w14:textId="77777777" w:rsidR="00E71797" w:rsidRDefault="00E71797" w:rsidP="00E71797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</w:p>
          <w:p w14:paraId="0BAC15FA" w14:textId="77777777" w:rsidR="00440E7A" w:rsidRPr="00E71797" w:rsidRDefault="00440E7A" w:rsidP="00E71797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</w:p>
          <w:p w14:paraId="63D3D197" w14:textId="77777777" w:rsidR="00E71797" w:rsidRPr="00E71797" w:rsidRDefault="00E71797" w:rsidP="00440E7A">
            <w:pPr>
              <w:spacing w:after="0" w:line="240" w:lineRule="auto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</w:p>
        </w:tc>
      </w:tr>
      <w:tr w:rsidR="00F21938" w:rsidRPr="00F21938" w14:paraId="74D1E51D" w14:textId="77777777" w:rsidTr="007D56F0">
        <w:trPr>
          <w:trHeight w:val="689"/>
        </w:trPr>
        <w:tc>
          <w:tcPr>
            <w:tcW w:w="107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5065C" w14:textId="327C847E" w:rsidR="00F21938" w:rsidRPr="00F21938" w:rsidRDefault="00F21938" w:rsidP="00F219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sz w:val="28"/>
                <w:szCs w:val="28"/>
                <w:lang w:eastAsia="en-AU"/>
              </w:rPr>
              <w:t>Equipment</w:t>
            </w:r>
            <w:r w:rsidR="009D3F93">
              <w:rPr>
                <w:rFonts w:ascii="Arial" w:eastAsia="Calibri" w:hAnsi="Arial" w:cs="Arial"/>
                <w:b/>
                <w:bCs/>
                <w:color w:val="000000"/>
                <w:sz w:val="28"/>
                <w:szCs w:val="28"/>
                <w:lang w:eastAsia="en-AU"/>
              </w:rPr>
              <w:t xml:space="preserve"> (Week C)</w:t>
            </w:r>
          </w:p>
        </w:tc>
      </w:tr>
      <w:tr w:rsidR="00F21938" w:rsidRPr="00F21938" w14:paraId="47777612" w14:textId="77777777" w:rsidTr="00953F5D">
        <w:trPr>
          <w:trHeight w:val="990"/>
        </w:trPr>
        <w:tc>
          <w:tcPr>
            <w:tcW w:w="270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F86BE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leeping bag</w:t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0EE95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D8F84" w14:textId="4274BCEA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Should be made from down or Dacron and of good quality. Should come in a small stuff sac or sac with compression straps. Needs to be</w:t>
            </w:r>
            <w:r w:rsidR="00A8432B">
              <w:rPr>
                <w:rFonts w:ascii="Arial" w:eastAsia="Calibri" w:hAnsi="Arial" w:cs="Arial"/>
                <w:color w:val="000000"/>
                <w:lang w:eastAsia="en-AU"/>
              </w:rPr>
              <w:t xml:space="preserve"> -5 </w:t>
            </w:r>
            <w:r w:rsidR="00671371">
              <w:rPr>
                <w:rFonts w:ascii="Arial" w:eastAsia="Calibri" w:hAnsi="Arial" w:cs="Arial"/>
                <w:color w:val="000000"/>
                <w:lang w:eastAsia="en-AU"/>
              </w:rPr>
              <w:t>centigrade</w:t>
            </w:r>
            <w:r w:rsidR="00A8432B">
              <w:rPr>
                <w:rFonts w:ascii="Arial" w:eastAsia="Calibri" w:hAnsi="Arial" w:cs="Arial"/>
                <w:color w:val="000000"/>
                <w:lang w:eastAsia="en-AU"/>
              </w:rPr>
              <w:t xml:space="preserve"> or below</w:t>
            </w: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 xml:space="preserve"> </w:t>
            </w:r>
            <w:r w:rsidR="00A8432B">
              <w:rPr>
                <w:rFonts w:ascii="Arial" w:eastAsia="Calibri" w:hAnsi="Arial" w:cs="Arial"/>
                <w:color w:val="000000"/>
                <w:lang w:eastAsia="en-AU"/>
              </w:rPr>
              <w:t>(</w:t>
            </w: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3-4 season</w:t>
            </w:r>
            <w:r w:rsidR="00A8432B">
              <w:rPr>
                <w:rFonts w:ascii="Arial" w:eastAsia="Calibri" w:hAnsi="Arial" w:cs="Arial"/>
                <w:color w:val="000000"/>
                <w:lang w:eastAsia="en-AU"/>
              </w:rPr>
              <w:t>)</w:t>
            </w: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 xml:space="preserve"> for Terms 2 &amp; 3 and 2 – 3 season for Terms 1 &amp; 4</w:t>
            </w:r>
          </w:p>
        </w:tc>
      </w:tr>
      <w:tr w:rsidR="00584463" w:rsidRPr="00F21938" w14:paraId="109B5DAD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3D2475" w14:textId="3828B14B" w:rsidR="00584463" w:rsidRPr="00F21938" w:rsidRDefault="00584463" w:rsidP="00E71797">
            <w:pPr>
              <w:spacing w:after="0" w:line="240" w:lineRule="auto"/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Fitted single bed sheet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AC9E35" w14:textId="0C266044" w:rsidR="00584463" w:rsidRPr="00E71797" w:rsidRDefault="00584463" w:rsidP="00E71797">
            <w:pPr>
              <w:spacing w:after="0" w:line="240" w:lineRule="auto"/>
              <w:rPr>
                <w:rFonts w:ascii="Arial" w:eastAsia="Calibri" w:hAnsi="Arial" w:cs="Arial"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3E1AEA" w14:textId="78C6B9F4" w:rsidR="00584463" w:rsidRPr="00F21938" w:rsidRDefault="00584463" w:rsidP="00F21938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color w:val="000000"/>
                <w:lang w:eastAsia="en-AU"/>
              </w:rPr>
              <w:t xml:space="preserve">For </w:t>
            </w:r>
            <w:r w:rsidR="00D911CC">
              <w:rPr>
                <w:rFonts w:ascii="Arial" w:eastAsia="Calibri" w:hAnsi="Arial" w:cs="Arial"/>
                <w:color w:val="000000"/>
                <w:lang w:eastAsia="en-AU"/>
              </w:rPr>
              <w:t>the bunk beds Monday and Thursday night</w:t>
            </w:r>
          </w:p>
        </w:tc>
      </w:tr>
      <w:tr w:rsidR="00F21938" w:rsidRPr="00F21938" w14:paraId="7F198823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F97671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Inner sheet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1A817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A486F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Cotton or silk for sleeping bag</w:t>
            </w:r>
          </w:p>
        </w:tc>
      </w:tr>
      <w:tr w:rsidR="00F21938" w:rsidRPr="00F21938" w14:paraId="109596FC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8A14D" w14:textId="1FEEA15C" w:rsidR="00F21938" w:rsidRPr="009D3F93" w:rsidRDefault="009D3F93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n-AU"/>
              </w:rPr>
            </w:pPr>
            <w:r w:rsidRPr="009D3F93">
              <w:rPr>
                <w:rFonts w:ascii="Arial" w:eastAsia="Times New Roman" w:hAnsi="Arial" w:cs="Arial"/>
                <w:b/>
                <w:bCs/>
                <w:lang w:eastAsia="en-AU"/>
              </w:rPr>
              <w:t>Wrist Watch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A0C0BE" w14:textId="77777777" w:rsidR="00F21938" w:rsidRPr="009D3F93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  <w:r w:rsidRPr="009D3F93">
              <w:rPr>
                <w:rFonts w:ascii="Arial" w:eastAsia="Calibri" w:hAnsi="Arial" w:cs="Arial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0F1496" w14:textId="356C07D4" w:rsidR="00F21938" w:rsidRPr="002367F9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FF0000"/>
                <w:lang w:eastAsia="en-AU"/>
              </w:rPr>
            </w:pPr>
          </w:p>
        </w:tc>
      </w:tr>
      <w:tr w:rsidR="00F21938" w:rsidRPr="00F21938" w14:paraId="1090BA74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E08E1" w14:textId="1972BC2B" w:rsidR="00F21938" w:rsidRPr="00F21938" w:rsidRDefault="009D3F93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 xml:space="preserve">Pillow &amp; </w:t>
            </w:r>
            <w:r w:rsidR="00F21938"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Pillow case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377694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CCF99C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</w:p>
        </w:tc>
      </w:tr>
      <w:tr w:rsidR="00F21938" w:rsidRPr="00F21938" w14:paraId="1EAC2186" w14:textId="77777777" w:rsidTr="00953F5D">
        <w:trPr>
          <w:trHeight w:val="34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4DB362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Water bottle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E775C5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bCs/>
                <w:color w:val="000000"/>
                <w:lang w:eastAsia="en-AU"/>
              </w:rPr>
              <w:t>2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DBEC3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Cs/>
                <w:color w:val="000000"/>
                <w:lang w:eastAsia="en-AU"/>
              </w:rPr>
              <w:t>Minimum 1 litre, wide m</w:t>
            </w:r>
            <w:r w:rsidR="007838EF">
              <w:rPr>
                <w:rFonts w:ascii="Arial" w:eastAsia="Calibri" w:hAnsi="Arial" w:cs="Arial"/>
                <w:bCs/>
                <w:color w:val="000000"/>
                <w:lang w:eastAsia="en-AU"/>
              </w:rPr>
              <w:t>outhed (preferably 1.5 litres</w:t>
            </w:r>
            <w:r w:rsidRPr="00F21938">
              <w:rPr>
                <w:rFonts w:ascii="Arial" w:eastAsia="Calibri" w:hAnsi="Arial" w:cs="Arial"/>
                <w:bCs/>
                <w:color w:val="000000"/>
                <w:lang w:eastAsia="en-AU"/>
              </w:rPr>
              <w:t>)</w:t>
            </w:r>
          </w:p>
        </w:tc>
      </w:tr>
      <w:tr w:rsidR="00F21938" w:rsidRPr="00F21938" w14:paraId="33A5BC4C" w14:textId="77777777" w:rsidTr="00953F5D">
        <w:trPr>
          <w:trHeight w:val="408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8ECD9F" w14:textId="77777777" w:rsidR="00F21938" w:rsidRPr="00F21938" w:rsidRDefault="00F21938" w:rsidP="007838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Plate</w:t>
            </w:r>
            <w:r w:rsidR="007838EF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/</w:t>
            </w: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knife</w:t>
            </w:r>
            <w:r w:rsidR="007838EF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/fork/</w:t>
            </w: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poon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33297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bCs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689EEC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Required for expedition</w:t>
            </w:r>
          </w:p>
        </w:tc>
      </w:tr>
      <w:tr w:rsidR="00F21938" w:rsidRPr="00F21938" w14:paraId="4E6BE5DE" w14:textId="77777777" w:rsidTr="00953F5D">
        <w:trPr>
          <w:trHeight w:val="58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356D0C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Mug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56377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bCs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E59AAE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Required for expedition (an appropriate bush walking mug is recommended)</w:t>
            </w:r>
          </w:p>
        </w:tc>
      </w:tr>
      <w:tr w:rsidR="00F21938" w:rsidRPr="00F21938" w14:paraId="087031F8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5E5BA1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Personal Kit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EDEB21" w14:textId="77777777" w:rsidR="00F21938" w:rsidRPr="00E71797" w:rsidRDefault="00E71797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Times New Roman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2414E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To include personal medication (</w:t>
            </w:r>
            <w:proofErr w:type="spellStart"/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eg.</w:t>
            </w:r>
            <w:proofErr w:type="spellEnd"/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 xml:space="preserve"> Ventolin)</w:t>
            </w:r>
          </w:p>
        </w:tc>
      </w:tr>
      <w:tr w:rsidR="00F21938" w:rsidRPr="00F21938" w14:paraId="12408A93" w14:textId="77777777" w:rsidTr="00953F5D">
        <w:trPr>
          <w:trHeight w:val="299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9A865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oiletries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FE1876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D44AD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Toothbrush, toothpaste, biodegradable soap, shampoo etc.</w:t>
            </w:r>
          </w:p>
        </w:tc>
      </w:tr>
      <w:tr w:rsidR="00F21938" w:rsidRPr="00F21938" w14:paraId="2387A29D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10E831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Hand sanitiser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A881E3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B8C07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Required for expedition</w:t>
            </w:r>
          </w:p>
        </w:tc>
      </w:tr>
      <w:tr w:rsidR="00F21938" w:rsidRPr="00F21938" w14:paraId="5C36D3DF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08117B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Plastic bags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934246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color w:val="000000"/>
                <w:lang w:eastAsia="en-AU"/>
              </w:rPr>
              <w:t>4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23FD0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Recycled shopping bags (to put rubbish in)</w:t>
            </w:r>
          </w:p>
        </w:tc>
      </w:tr>
      <w:tr w:rsidR="00F21938" w:rsidRPr="00F21938" w14:paraId="50E2F8AF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6AEC87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Stationery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00BAB4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7660D" w14:textId="3748773E" w:rsidR="00F21938" w:rsidRPr="00F21938" w:rsidRDefault="009D3F93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>
              <w:rPr>
                <w:rFonts w:ascii="Arial" w:eastAsia="Calibri" w:hAnsi="Arial" w:cs="Arial"/>
                <w:color w:val="000000"/>
                <w:lang w:eastAsia="en-AU"/>
              </w:rPr>
              <w:t>P</w:t>
            </w:r>
            <w:r w:rsidR="00F21938" w:rsidRPr="00F21938">
              <w:rPr>
                <w:rFonts w:ascii="Arial" w:eastAsia="Calibri" w:hAnsi="Arial" w:cs="Arial"/>
                <w:color w:val="000000"/>
                <w:lang w:eastAsia="en-AU"/>
              </w:rPr>
              <w:t>ens, pencils</w:t>
            </w:r>
          </w:p>
        </w:tc>
      </w:tr>
      <w:tr w:rsidR="00F21938" w:rsidRPr="00F21938" w14:paraId="720AE098" w14:textId="77777777" w:rsidTr="00953F5D">
        <w:trPr>
          <w:trHeight w:val="351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B23FF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Day Pack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50BFFB" w14:textId="77777777" w:rsidR="00F21938" w:rsidRPr="00E71797" w:rsidRDefault="00E71797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Times New Roman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E1F1ED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Similar to size used at school (preferable not the College pack)</w:t>
            </w:r>
          </w:p>
        </w:tc>
      </w:tr>
      <w:tr w:rsidR="00F21938" w:rsidRPr="00F21938" w14:paraId="631093DD" w14:textId="77777777" w:rsidTr="00953F5D">
        <w:trPr>
          <w:trHeight w:val="315"/>
        </w:trPr>
        <w:tc>
          <w:tcPr>
            <w:tcW w:w="27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71CB5" w14:textId="77777777" w:rsidR="00F21938" w:rsidRPr="00F21938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b/>
                <w:bCs/>
                <w:color w:val="000000"/>
                <w:lang w:eastAsia="en-AU"/>
              </w:rPr>
              <w:t>Torch &amp; spare batteries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51E66" w14:textId="77777777" w:rsidR="00F21938" w:rsidRPr="00E71797" w:rsidRDefault="00F21938" w:rsidP="00E7179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E71797">
              <w:rPr>
                <w:rFonts w:ascii="Arial" w:eastAsia="Calibri" w:hAnsi="Arial" w:cs="Arial"/>
                <w:color w:val="000000"/>
                <w:lang w:eastAsia="en-AU"/>
              </w:rPr>
              <w:t>1</w:t>
            </w:r>
          </w:p>
        </w:tc>
        <w:tc>
          <w:tcPr>
            <w:tcW w:w="7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C164F" w14:textId="77777777" w:rsidR="00F21938" w:rsidRPr="00F21938" w:rsidRDefault="00F21938" w:rsidP="00F2193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AU"/>
              </w:rPr>
            </w:pPr>
            <w:r w:rsidRPr="00F21938">
              <w:rPr>
                <w:rFonts w:ascii="Arial" w:eastAsia="Calibri" w:hAnsi="Arial" w:cs="Arial"/>
                <w:color w:val="000000"/>
                <w:lang w:eastAsia="en-AU"/>
              </w:rPr>
              <w:t>Required for evenings while on expedition</w:t>
            </w:r>
          </w:p>
        </w:tc>
      </w:tr>
    </w:tbl>
    <w:p w14:paraId="0E0563D9" w14:textId="77777777" w:rsidR="007127FD" w:rsidRPr="0066685E" w:rsidRDefault="007127FD" w:rsidP="007321CC">
      <w:pPr>
        <w:spacing w:after="160" w:line="259" w:lineRule="auto"/>
        <w:jc w:val="both"/>
        <w:rPr>
          <w:rFonts w:ascii="Arial" w:eastAsia="Calibri" w:hAnsi="Arial" w:cs="Arial"/>
        </w:rPr>
      </w:pPr>
    </w:p>
    <w:sectPr w:rsidR="007127FD" w:rsidRPr="0066685E" w:rsidSect="00872FA6">
      <w:pgSz w:w="11906" w:h="16838" w:code="9"/>
      <w:pgMar w:top="1134" w:right="567" w:bottom="567" w:left="567" w:header="56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840F3"/>
    <w:multiLevelType w:val="multilevel"/>
    <w:tmpl w:val="FC0C0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AE7906"/>
    <w:multiLevelType w:val="multilevel"/>
    <w:tmpl w:val="71AE8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5543639">
    <w:abstractNumId w:val="1"/>
  </w:num>
  <w:num w:numId="2" w16cid:durableId="1284576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wMDYyNjIxNTAyNzdU0lEKTi0uzszPAykwrAUAG25tXCwAAAA="/>
  </w:docVars>
  <w:rsids>
    <w:rsidRoot w:val="007127FD"/>
    <w:rsid w:val="000052CC"/>
    <w:rsid w:val="000303FF"/>
    <w:rsid w:val="000F03D3"/>
    <w:rsid w:val="00143A57"/>
    <w:rsid w:val="001746D4"/>
    <w:rsid w:val="001953E0"/>
    <w:rsid w:val="001A66D2"/>
    <w:rsid w:val="001C29B7"/>
    <w:rsid w:val="001D4CE4"/>
    <w:rsid w:val="001F5AFE"/>
    <w:rsid w:val="002367F9"/>
    <w:rsid w:val="00380EA6"/>
    <w:rsid w:val="00440E7A"/>
    <w:rsid w:val="0047019B"/>
    <w:rsid w:val="004D65A1"/>
    <w:rsid w:val="00584463"/>
    <w:rsid w:val="00671371"/>
    <w:rsid w:val="007127FD"/>
    <w:rsid w:val="007321CC"/>
    <w:rsid w:val="00763D5C"/>
    <w:rsid w:val="007838EF"/>
    <w:rsid w:val="007D398F"/>
    <w:rsid w:val="007D56F0"/>
    <w:rsid w:val="00801841"/>
    <w:rsid w:val="00953F5D"/>
    <w:rsid w:val="00975D62"/>
    <w:rsid w:val="009A1339"/>
    <w:rsid w:val="009D3F93"/>
    <w:rsid w:val="00A41B25"/>
    <w:rsid w:val="00A8432B"/>
    <w:rsid w:val="00B82573"/>
    <w:rsid w:val="00B83D82"/>
    <w:rsid w:val="00C17CA3"/>
    <w:rsid w:val="00D30786"/>
    <w:rsid w:val="00D911CC"/>
    <w:rsid w:val="00DB38BD"/>
    <w:rsid w:val="00DD7953"/>
    <w:rsid w:val="00E438FD"/>
    <w:rsid w:val="00E71797"/>
    <w:rsid w:val="00E752A6"/>
    <w:rsid w:val="00E8141E"/>
    <w:rsid w:val="00EA77A6"/>
    <w:rsid w:val="00EC1B38"/>
    <w:rsid w:val="00EC2EDC"/>
    <w:rsid w:val="00F21938"/>
    <w:rsid w:val="00F6676A"/>
    <w:rsid w:val="00FD0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51C6F"/>
  <w15:docId w15:val="{007F52F5-01EB-44AF-9600-51436FDB9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7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27F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38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8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TAIT Vanessa</cp:lastModifiedBy>
  <cp:revision>8</cp:revision>
  <cp:lastPrinted>2015-02-18T04:18:00Z</cp:lastPrinted>
  <dcterms:created xsi:type="dcterms:W3CDTF">2022-03-31T10:35:00Z</dcterms:created>
  <dcterms:modified xsi:type="dcterms:W3CDTF">2022-05-09T23:16:00Z</dcterms:modified>
</cp:coreProperties>
</file>